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023"/>
        <w:gridCol w:w="6913"/>
      </w:tblGrid>
      <w:tr w:rsidR="00C420C8" w:rsidRPr="005152F2" w14:paraId="1912CDC1" w14:textId="77777777" w:rsidTr="00C420C8">
        <w:tc>
          <w:tcPr>
            <w:tcW w:w="3023" w:type="dxa"/>
          </w:tcPr>
          <w:p w14:paraId="78AD5D8B" w14:textId="7A3CD7DA" w:rsidR="00C420C8" w:rsidRPr="005152F2" w:rsidRDefault="00FD1127" w:rsidP="00FD1127">
            <w:pPr>
              <w:pStyle w:val="Heading1"/>
              <w:jc w:val="both"/>
            </w:pPr>
            <w:bookmarkStart w:id="0" w:name="_GoBack"/>
            <w:bookmarkEnd w:id="0"/>
            <w:r>
              <w:t>Jason Bullock</w:t>
            </w:r>
          </w:p>
          <w:p w14:paraId="2DEA9AB4" w14:textId="263415DC" w:rsidR="00C420C8" w:rsidRPr="00C420C8" w:rsidRDefault="00FD1127" w:rsidP="005246B9">
            <w:pPr>
              <w:pStyle w:val="Graphic"/>
            </w:pPr>
            <w:r>
              <w:t>jbullock1968@gmail.com</w:t>
            </w:r>
          </w:p>
          <w:p w14:paraId="1C3DB2F3" w14:textId="77777777" w:rsidR="00C420C8" w:rsidRPr="00C420C8" w:rsidRDefault="00803CAA" w:rsidP="00441EB9">
            <w:pPr>
              <w:pStyle w:val="Heading3"/>
            </w:pPr>
            <w:sdt>
              <w:sdtPr>
                <w:alias w:val="Enter email:"/>
                <w:tag w:val="Enter email:"/>
                <w:id w:val="1159736844"/>
                <w:placeholder>
                  <w:docPart w:val="991626856B674856A4346B226C4C103A"/>
                </w:placeholder>
                <w:temporary/>
                <w:showingPlcHdr/>
                <w15:appearance w15:val="hidden"/>
              </w:sdtPr>
              <w:sdtEndPr/>
              <w:sdtContent>
                <w:r w:rsidR="00C420C8" w:rsidRPr="00C420C8">
                  <w:t>Email</w:t>
                </w:r>
              </w:sdtContent>
            </w:sdt>
          </w:p>
          <w:p w14:paraId="0606D9AA" w14:textId="39AC688F" w:rsidR="00C420C8" w:rsidRPr="00C420C8" w:rsidRDefault="00FD1127" w:rsidP="005246B9">
            <w:pPr>
              <w:pStyle w:val="Graphic"/>
            </w:pPr>
            <w:r>
              <w:rPr>
                <w:noProof/>
              </w:rPr>
              <w:t>801-376-6708</w:t>
            </w:r>
          </w:p>
          <w:p w14:paraId="4FD909E0" w14:textId="77777777" w:rsidR="00C420C8" w:rsidRPr="00C420C8" w:rsidRDefault="00803CAA" w:rsidP="00441EB9">
            <w:pPr>
              <w:pStyle w:val="Heading3"/>
            </w:pPr>
            <w:sdt>
              <w:sdtPr>
                <w:alias w:val="Enter telephone:"/>
                <w:tag w:val="Enter telephone:"/>
                <w:id w:val="2067829428"/>
                <w:placeholder>
                  <w:docPart w:val="B062B4C4653A4BD6902FD0277ED61657"/>
                </w:placeholder>
                <w:temporary/>
                <w:showingPlcHdr/>
                <w15:appearance w15:val="hidden"/>
              </w:sdtPr>
              <w:sdtEndPr/>
              <w:sdtContent>
                <w:r w:rsidR="00C420C8" w:rsidRPr="00C420C8">
                  <w:t>Telephone</w:t>
                </w:r>
              </w:sdtContent>
            </w:sdt>
          </w:p>
          <w:p w14:paraId="545CBC47" w14:textId="3DC13F76" w:rsidR="00C420C8" w:rsidRPr="00C420C8" w:rsidRDefault="00C420C8" w:rsidP="005246B9">
            <w:pPr>
              <w:pStyle w:val="Graphic"/>
            </w:pPr>
          </w:p>
          <w:p w14:paraId="04AFCAD6" w14:textId="041892B8" w:rsidR="00C420C8" w:rsidRPr="00C420C8" w:rsidRDefault="00C420C8" w:rsidP="00441EB9">
            <w:pPr>
              <w:pStyle w:val="Heading3"/>
            </w:pPr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023"/>
            </w:tblGrid>
            <w:tr w:rsidR="00C420C8" w:rsidRPr="005152F2" w14:paraId="49FB1552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67051B74" w14:textId="482ABAF8" w:rsidR="00C420C8" w:rsidRPr="00441EB9" w:rsidRDefault="00C420C8" w:rsidP="00FD1127">
                  <w:pPr>
                    <w:pStyle w:val="Heading3"/>
                    <w:jc w:val="both"/>
                    <w:rPr>
                      <w:rFonts w:asciiTheme="minorHAnsi" w:eastAsiaTheme="minorHAnsi" w:hAnsiTheme="minorHAnsi" w:cstheme="minorBidi"/>
                      <w:szCs w:val="18"/>
                    </w:rPr>
                  </w:pPr>
                </w:p>
              </w:tc>
            </w:tr>
            <w:tr w:rsidR="00C420C8" w:rsidRPr="005152F2" w14:paraId="7F475B89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406DBF02" w14:textId="16A3ACD2" w:rsidR="00C420C8" w:rsidRDefault="00C420C8" w:rsidP="002C77B9">
                  <w:pPr>
                    <w:pStyle w:val="Heading3"/>
                  </w:pPr>
                </w:p>
                <w:p w14:paraId="4D458FDC" w14:textId="2029AC30" w:rsidR="00C420C8" w:rsidRDefault="00C420C8" w:rsidP="00616FF4">
                  <w:pPr>
                    <w:pStyle w:val="GraphicLine"/>
                  </w:pPr>
                </w:p>
                <w:p w14:paraId="00ACC67D" w14:textId="513F7F7C" w:rsidR="00C420C8" w:rsidRDefault="00C420C8" w:rsidP="00D11C4D"/>
              </w:tc>
            </w:tr>
            <w:tr w:rsidR="00C420C8" w:rsidRPr="005152F2" w14:paraId="74E5E77C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6F8F8477" w14:textId="5ECFF37F" w:rsidR="00C420C8" w:rsidRDefault="00C420C8" w:rsidP="0043426C">
                  <w:pPr>
                    <w:pStyle w:val="Heading3"/>
                  </w:pPr>
                </w:p>
                <w:p w14:paraId="6FD9AB9C" w14:textId="6ABD46F2" w:rsidR="00C420C8" w:rsidRPr="005A7E57" w:rsidRDefault="00C420C8" w:rsidP="00616FF4">
                  <w:pPr>
                    <w:pStyle w:val="GraphicLine"/>
                  </w:pPr>
                </w:p>
                <w:p w14:paraId="0C996C8C" w14:textId="3B311E64" w:rsidR="00C420C8" w:rsidRPr="005152F2" w:rsidRDefault="00C420C8" w:rsidP="00463463"/>
              </w:tc>
            </w:tr>
          </w:tbl>
          <w:p w14:paraId="32EE7BD4" w14:textId="77777777" w:rsidR="00C420C8" w:rsidRPr="005152F2" w:rsidRDefault="00C420C8" w:rsidP="003856C9"/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6913"/>
            </w:tblGrid>
            <w:tr w:rsidR="00C420C8" w14:paraId="5DF8BCE2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0211508E" w14:textId="77777777" w:rsidR="00C420C8" w:rsidRPr="005152F2" w:rsidRDefault="00803CAA" w:rsidP="008F6337">
                  <w:pPr>
                    <w:pStyle w:val="Heading2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540AB28F2680462BB804F3125FCF90F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xperience</w:t>
                      </w:r>
                    </w:sdtContent>
                  </w:sdt>
                </w:p>
                <w:p w14:paraId="6D4C1792" w14:textId="2A0B0C7F" w:rsidR="00C420C8" w:rsidRPr="0043426C" w:rsidRDefault="00FD1127" w:rsidP="002B3890">
                  <w:pPr>
                    <w:pStyle w:val="Heading4"/>
                  </w:pPr>
                  <w:r>
                    <w:t>Plans Examiner/St.George City</w:t>
                  </w:r>
                </w:p>
                <w:p w14:paraId="1B3140E4" w14:textId="6AD8EC0E" w:rsidR="00C420C8" w:rsidRPr="005152F2" w:rsidRDefault="00FD1127" w:rsidP="008F6337">
                  <w:pPr>
                    <w:pStyle w:val="Heading5"/>
                  </w:pPr>
                  <w:r>
                    <w:t>3-2015</w:t>
                  </w:r>
                  <w:r w:rsidR="00C420C8">
                    <w:t xml:space="preserve"> – </w:t>
                  </w:r>
                  <w:r>
                    <w:t>Present</w:t>
                  </w:r>
                </w:p>
                <w:p w14:paraId="4B93372E" w14:textId="0FD406AA" w:rsidR="00C420C8" w:rsidRDefault="00FD1127" w:rsidP="008F6337">
                  <w:r>
                    <w:t xml:space="preserve">Provide Code analysis for Commercial and Residential projects for </w:t>
                  </w:r>
                  <w:r w:rsidR="00C31C78">
                    <w:t>new</w:t>
                  </w:r>
                  <w:r>
                    <w:t xml:space="preserve"> city projects </w:t>
                  </w:r>
                </w:p>
                <w:p w14:paraId="69B8BD12" w14:textId="1C2E2ECB" w:rsidR="00C420C8" w:rsidRPr="0043426C" w:rsidRDefault="00C31C78" w:rsidP="0043426C">
                  <w:pPr>
                    <w:pStyle w:val="Heading4"/>
                  </w:pPr>
                  <w:r>
                    <w:t>Building and Safety Manager/Shareholder- Sunrise Engineering Inc.</w:t>
                  </w:r>
                </w:p>
                <w:p w14:paraId="6F3A41D0" w14:textId="364F6BD3" w:rsidR="00C420C8" w:rsidRDefault="00C31C78" w:rsidP="00F91A9C">
                  <w:pPr>
                    <w:pStyle w:val="Heading5"/>
                  </w:pPr>
                  <w:r>
                    <w:t>1998</w:t>
                  </w:r>
                  <w:r w:rsidR="00C420C8">
                    <w:t xml:space="preserve"> – </w:t>
                  </w:r>
                  <w:r>
                    <w:t>2015</w:t>
                  </w:r>
                </w:p>
                <w:p w14:paraId="55C13DEE" w14:textId="77777777" w:rsidR="00C420C8" w:rsidRDefault="00C31C78" w:rsidP="00832F81">
                  <w:r>
                    <w:t>Managed inspectors and plan reviewers for cities, counties and school districts throughout the Intermountain West</w:t>
                  </w:r>
                </w:p>
                <w:p w14:paraId="35815C43" w14:textId="77777777" w:rsidR="00CF40D1" w:rsidRDefault="00CF40D1" w:rsidP="00832F81"/>
                <w:p w14:paraId="28FBC672" w14:textId="3276CBC1" w:rsidR="00CF40D1" w:rsidRDefault="00CF40D1" w:rsidP="00832F81"/>
              </w:tc>
            </w:tr>
            <w:tr w:rsidR="00C420C8" w14:paraId="55D99EAC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A731028" w14:textId="77777777" w:rsidR="00C420C8" w:rsidRPr="005152F2" w:rsidRDefault="00803CAA" w:rsidP="008F6337">
                  <w:pPr>
                    <w:pStyle w:val="Heading2"/>
                  </w:pPr>
                  <w:sdt>
                    <w:sdtPr>
                      <w:alias w:val="Education:"/>
                      <w:tag w:val="Education:"/>
                      <w:id w:val="1349516922"/>
                      <w:placeholder>
                        <w:docPart w:val="BDB2FB3209194A968145658E80E888D4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ducation</w:t>
                      </w:r>
                    </w:sdtContent>
                  </w:sdt>
                </w:p>
                <w:p w14:paraId="1B3F9125" w14:textId="1CF7BF3B" w:rsidR="00C420C8" w:rsidRPr="0043426C" w:rsidRDefault="00C31C78" w:rsidP="002B3890">
                  <w:pPr>
                    <w:pStyle w:val="Heading4"/>
                  </w:pPr>
                  <w:r>
                    <w:t>BSBA</w:t>
                  </w:r>
                </w:p>
                <w:p w14:paraId="70AFFE46" w14:textId="005531AD" w:rsidR="00C420C8" w:rsidRDefault="00C31C78" w:rsidP="007B2F5C">
                  <w:pPr>
                    <w:pStyle w:val="Heading5"/>
                  </w:pPr>
                  <w:r>
                    <w:t>University of Utah and University of Phoenix</w:t>
                  </w:r>
                </w:p>
                <w:p w14:paraId="5F5F7890" w14:textId="523295E7" w:rsidR="00C31C78" w:rsidRDefault="00C31C78" w:rsidP="00C31C78">
                  <w:r>
                    <w:t>ICC Certified Plans Examiner</w:t>
                  </w:r>
                </w:p>
                <w:p w14:paraId="79AD91A3" w14:textId="5DAA997D" w:rsidR="00CF40D1" w:rsidRDefault="00CF40D1" w:rsidP="00C31C78">
                  <w:r>
                    <w:t>ICC Certified Commercial Combination Inspector</w:t>
                  </w:r>
                </w:p>
                <w:p w14:paraId="74CF431F" w14:textId="1A28BEFC" w:rsidR="00CF40D1" w:rsidRDefault="00CF40D1" w:rsidP="00C31C78">
                  <w:r>
                    <w:t>ICC Certified Residential Combination Inspector</w:t>
                  </w:r>
                </w:p>
                <w:p w14:paraId="283392D4" w14:textId="5F15EACA" w:rsidR="00CF40D1" w:rsidRDefault="00CF40D1" w:rsidP="00C31C78">
                  <w:r>
                    <w:t>HUD Housing/Sec 8 Certified Inspector</w:t>
                  </w:r>
                </w:p>
                <w:p w14:paraId="66DD3A52" w14:textId="3439C36A" w:rsidR="00CF40D1" w:rsidRPr="00C31C78" w:rsidRDefault="00CF40D1" w:rsidP="00C31C78">
                  <w:r>
                    <w:t>IAEI Certified Inspector</w:t>
                  </w:r>
                </w:p>
                <w:p w14:paraId="2ABAA85C" w14:textId="36B2B1A1" w:rsidR="00C420C8" w:rsidRDefault="00C420C8" w:rsidP="00C31C78">
                  <w:pPr>
                    <w:jc w:val="both"/>
                  </w:pPr>
                </w:p>
              </w:tc>
            </w:tr>
            <w:tr w:rsidR="00C420C8" w14:paraId="335E49D8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58791780" w14:textId="50A8CDE3" w:rsidR="00CF40D1" w:rsidRPr="005152F2" w:rsidRDefault="00CF40D1" w:rsidP="00CF40D1">
                  <w:pPr>
                    <w:pStyle w:val="Heading2"/>
                  </w:pPr>
                  <w:r>
                    <w:t>Hobbies</w:t>
                  </w:r>
                </w:p>
                <w:p w14:paraId="5DDC9E39" w14:textId="77777777" w:rsidR="00C420C8" w:rsidRDefault="00CF40D1" w:rsidP="008F6337">
                  <w:r>
                    <w:t>I enjoy hunting, camping, golfing and all sports.</w:t>
                  </w:r>
                </w:p>
                <w:p w14:paraId="5A47F6BA" w14:textId="77777777" w:rsidR="00CF40D1" w:rsidRDefault="00CF40D1" w:rsidP="008F6337">
                  <w:r>
                    <w:t>I have had season tickets to the University of Utah since 1989</w:t>
                  </w:r>
                </w:p>
                <w:p w14:paraId="20391670" w14:textId="77777777" w:rsidR="00CF40D1" w:rsidRDefault="00CF40D1" w:rsidP="008F6337">
                  <w:r>
                    <w:t>I loved coaching baseball and supporting the youth</w:t>
                  </w:r>
                </w:p>
                <w:p w14:paraId="28F3FDDA" w14:textId="286565D8" w:rsidR="00CF40D1" w:rsidRDefault="00CF40D1" w:rsidP="008F6337">
                  <w:r>
                    <w:t>Now I enjoy time with family and my grandkids</w:t>
                  </w:r>
                </w:p>
              </w:tc>
            </w:tr>
          </w:tbl>
          <w:p w14:paraId="4343BF68" w14:textId="77777777" w:rsidR="00C420C8" w:rsidRPr="005152F2" w:rsidRDefault="00C420C8" w:rsidP="003856C9"/>
        </w:tc>
      </w:tr>
    </w:tbl>
    <w:p w14:paraId="016C17D8" w14:textId="77777777" w:rsidR="003F5FDB" w:rsidRDefault="003F5FDB" w:rsidP="00841714">
      <w:pPr>
        <w:pStyle w:val="NoSpacing"/>
      </w:pPr>
    </w:p>
    <w:sectPr w:rsidR="003F5FDB" w:rsidSect="00FE20E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9BB31" w14:textId="77777777" w:rsidR="00926E07" w:rsidRDefault="00926E07" w:rsidP="003856C9">
      <w:pPr>
        <w:spacing w:after="0" w:line="240" w:lineRule="auto"/>
      </w:pPr>
      <w:r>
        <w:separator/>
      </w:r>
    </w:p>
  </w:endnote>
  <w:endnote w:type="continuationSeparator" w:id="0">
    <w:p w14:paraId="7FB283CF" w14:textId="77777777" w:rsidR="00926E07" w:rsidRDefault="00926E07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9E502" w14:textId="77777777" w:rsidR="003856C9" w:rsidRDefault="007803B7" w:rsidP="007803B7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0B54E3C8" wp14:editId="52B32C1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20CD1AA6" id="Group 4" o:spid="_x0000_s1026" alt="Title: 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B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3F5FDB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278A8" w14:textId="77777777" w:rsidR="001765FE" w:rsidRDefault="00DC79BB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FEB1398" wp14:editId="785B9FB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6C4F44D" id="Group 4" o:spid="_x0000_s1026" alt="Title: 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Mx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BQ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Nq/atzMaAADPswAADgAAAAAAAAAAAAAAAAAuAgAAZHJzL2Uyb0RvYy54&#10;bWxQSwECLQAUAAYACAAAACEAc7c4/NoAAAAFAQAADwAAAAAAAAAAAAAAAACNHAAAZHJzL2Rvd25y&#10;ZXYueG1sUEsFBgAAAAAEAAQA8wAAAJ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E8145" w14:textId="77777777" w:rsidR="00926E07" w:rsidRDefault="00926E07" w:rsidP="003856C9">
      <w:pPr>
        <w:spacing w:after="0" w:line="240" w:lineRule="auto"/>
      </w:pPr>
      <w:r>
        <w:separator/>
      </w:r>
    </w:p>
  </w:footnote>
  <w:footnote w:type="continuationSeparator" w:id="0">
    <w:p w14:paraId="06ABD294" w14:textId="77777777" w:rsidR="00926E07" w:rsidRDefault="00926E07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3BFC9" w14:textId="77777777" w:rsidR="003856C9" w:rsidRDefault="007803B7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312CFD32" wp14:editId="25FA387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22D7CAEA" id="Group 17" o:spid="_x0000_s1026" alt="Title: 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mx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DD36F" w14:textId="77777777" w:rsidR="00DC79BB" w:rsidRDefault="00DC79BB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3EB09181" wp14:editId="16CADF7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24004C74" id="Group 17" o:spid="_x0000_s1026" alt="Title: Header graphic design with grey rectangles in various angle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jc3MjE1sjA3NDFW0lEKTi0uzszPAykwrAUA5vet4SwAAAA="/>
  </w:docVars>
  <w:rsids>
    <w:rsidRoot w:val="00FD1127"/>
    <w:rsid w:val="00052BE1"/>
    <w:rsid w:val="0007412A"/>
    <w:rsid w:val="0010199E"/>
    <w:rsid w:val="0010257B"/>
    <w:rsid w:val="001503AC"/>
    <w:rsid w:val="001765FE"/>
    <w:rsid w:val="0019561F"/>
    <w:rsid w:val="001B32D2"/>
    <w:rsid w:val="00283B81"/>
    <w:rsid w:val="00293B83"/>
    <w:rsid w:val="002A3621"/>
    <w:rsid w:val="002A4C3B"/>
    <w:rsid w:val="002B3890"/>
    <w:rsid w:val="002B7747"/>
    <w:rsid w:val="002C77B9"/>
    <w:rsid w:val="002F485A"/>
    <w:rsid w:val="003053D9"/>
    <w:rsid w:val="003856C9"/>
    <w:rsid w:val="00396369"/>
    <w:rsid w:val="003F4D31"/>
    <w:rsid w:val="003F5FDB"/>
    <w:rsid w:val="0043426C"/>
    <w:rsid w:val="00441EB9"/>
    <w:rsid w:val="00463463"/>
    <w:rsid w:val="00473EF8"/>
    <w:rsid w:val="004760E5"/>
    <w:rsid w:val="004D22BB"/>
    <w:rsid w:val="005152F2"/>
    <w:rsid w:val="005246B9"/>
    <w:rsid w:val="00534E4E"/>
    <w:rsid w:val="00551D35"/>
    <w:rsid w:val="005562D4"/>
    <w:rsid w:val="00557019"/>
    <w:rsid w:val="005674AC"/>
    <w:rsid w:val="00580925"/>
    <w:rsid w:val="005A1E51"/>
    <w:rsid w:val="005A7E57"/>
    <w:rsid w:val="00616FF4"/>
    <w:rsid w:val="006A3CE7"/>
    <w:rsid w:val="00743379"/>
    <w:rsid w:val="00747550"/>
    <w:rsid w:val="007803B7"/>
    <w:rsid w:val="007A7C08"/>
    <w:rsid w:val="007B2F5C"/>
    <w:rsid w:val="007C5F05"/>
    <w:rsid w:val="00803CAA"/>
    <w:rsid w:val="00825ED8"/>
    <w:rsid w:val="00832043"/>
    <w:rsid w:val="00832F81"/>
    <w:rsid w:val="00841714"/>
    <w:rsid w:val="008501C7"/>
    <w:rsid w:val="008C7CA2"/>
    <w:rsid w:val="008F6337"/>
    <w:rsid w:val="00914DAF"/>
    <w:rsid w:val="00926E07"/>
    <w:rsid w:val="0093286E"/>
    <w:rsid w:val="009D1627"/>
    <w:rsid w:val="00A42F91"/>
    <w:rsid w:val="00AF1258"/>
    <w:rsid w:val="00B01E52"/>
    <w:rsid w:val="00B550FC"/>
    <w:rsid w:val="00B85871"/>
    <w:rsid w:val="00B93310"/>
    <w:rsid w:val="00BB3B21"/>
    <w:rsid w:val="00BC1F18"/>
    <w:rsid w:val="00BD2E58"/>
    <w:rsid w:val="00BF6BAB"/>
    <w:rsid w:val="00C007A5"/>
    <w:rsid w:val="00C31C78"/>
    <w:rsid w:val="00C420C8"/>
    <w:rsid w:val="00C4403A"/>
    <w:rsid w:val="00CE6306"/>
    <w:rsid w:val="00CF40D1"/>
    <w:rsid w:val="00D11C4D"/>
    <w:rsid w:val="00D5067A"/>
    <w:rsid w:val="00DC0F74"/>
    <w:rsid w:val="00DC79BB"/>
    <w:rsid w:val="00DF0A0F"/>
    <w:rsid w:val="00E34D58"/>
    <w:rsid w:val="00E941EF"/>
    <w:rsid w:val="00EB1C1B"/>
    <w:rsid w:val="00F077AE"/>
    <w:rsid w:val="00F14687"/>
    <w:rsid w:val="00F56435"/>
    <w:rsid w:val="00F91A9C"/>
    <w:rsid w:val="00F927F0"/>
    <w:rsid w:val="00FA07AA"/>
    <w:rsid w:val="00FB0A17"/>
    <w:rsid w:val="00FB6A8F"/>
    <w:rsid w:val="00FD1127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44090C"/>
  <w15:chartTrackingRefBased/>
  <w15:docId w15:val="{092FDAB1-8191-4F55-85FA-BD5B6CFB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son\AppData\Roaming\Microsoft\Templates\Creative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1626856B674856A4346B226C4C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47285-D680-4371-BEAA-6E779AC40053}"/>
      </w:docPartPr>
      <w:docPartBody>
        <w:p w:rsidR="00BE5E68" w:rsidRDefault="00764B9A">
          <w:pPr>
            <w:pStyle w:val="991626856B674856A4346B226C4C103A"/>
          </w:pPr>
          <w:r w:rsidRPr="005152F2">
            <w:t>Email</w:t>
          </w:r>
        </w:p>
      </w:docPartBody>
    </w:docPart>
    <w:docPart>
      <w:docPartPr>
        <w:name w:val="B062B4C4653A4BD6902FD0277ED61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5664B-53C8-40E5-944B-359BFA8C7823}"/>
      </w:docPartPr>
      <w:docPartBody>
        <w:p w:rsidR="00BE5E68" w:rsidRDefault="00764B9A">
          <w:pPr>
            <w:pStyle w:val="B062B4C4653A4BD6902FD0277ED61657"/>
          </w:pPr>
          <w:r w:rsidRPr="005152F2">
            <w:t>Telephone</w:t>
          </w:r>
        </w:p>
      </w:docPartBody>
    </w:docPart>
    <w:docPart>
      <w:docPartPr>
        <w:name w:val="540AB28F2680462BB804F3125FCF9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48186-D646-4783-A072-14E022FD2C55}"/>
      </w:docPartPr>
      <w:docPartBody>
        <w:p w:rsidR="00BE5E68" w:rsidRDefault="00764B9A">
          <w:pPr>
            <w:pStyle w:val="540AB28F2680462BB804F3125FCF90F9"/>
          </w:pPr>
          <w:r w:rsidRPr="005152F2">
            <w:t>Experience</w:t>
          </w:r>
        </w:p>
      </w:docPartBody>
    </w:docPart>
    <w:docPart>
      <w:docPartPr>
        <w:name w:val="BDB2FB3209194A968145658E80E88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9085E-C4B9-4EDF-84E4-A545A92F98F0}"/>
      </w:docPartPr>
      <w:docPartBody>
        <w:p w:rsidR="00BE5E68" w:rsidRDefault="00764B9A">
          <w:pPr>
            <w:pStyle w:val="BDB2FB3209194A968145658E80E888D4"/>
          </w:pPr>
          <w:r w:rsidRPr="005152F2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4B9A"/>
    <w:rsid w:val="00764B9A"/>
    <w:rsid w:val="00BE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92417BB9DB4CC7BF6DFBC5211A295A">
    <w:name w:val="A292417BB9DB4CC7BF6DFBC5211A295A"/>
  </w:style>
  <w:style w:type="paragraph" w:customStyle="1" w:styleId="991626856B674856A4346B226C4C103A">
    <w:name w:val="991626856B674856A4346B226C4C103A"/>
  </w:style>
  <w:style w:type="paragraph" w:customStyle="1" w:styleId="B062B4C4653A4BD6902FD0277ED61657">
    <w:name w:val="B062B4C4653A4BD6902FD0277ED61657"/>
  </w:style>
  <w:style w:type="paragraph" w:customStyle="1" w:styleId="8C8A70B56EB647AA9E69C1725708ABC4">
    <w:name w:val="8C8A70B56EB647AA9E69C1725708ABC4"/>
  </w:style>
  <w:style w:type="paragraph" w:customStyle="1" w:styleId="75E51C92B3C0456FB500AD7E96A71578">
    <w:name w:val="75E51C92B3C0456FB500AD7E96A71578"/>
  </w:style>
  <w:style w:type="paragraph" w:customStyle="1" w:styleId="276657895F1648648C8E1E74472AA099">
    <w:name w:val="276657895F1648648C8E1E74472AA099"/>
  </w:style>
  <w:style w:type="paragraph" w:customStyle="1" w:styleId="82A122E8F5E644228568CFDBC2086DFE">
    <w:name w:val="82A122E8F5E644228568CFDBC2086DFE"/>
  </w:style>
  <w:style w:type="paragraph" w:customStyle="1" w:styleId="1422298C6A924B13B96E02A2528C7D87">
    <w:name w:val="1422298C6A924B13B96E02A2528C7D87"/>
  </w:style>
  <w:style w:type="paragraph" w:customStyle="1" w:styleId="6F4C98CC51A04A51812B130BBAC92747">
    <w:name w:val="6F4C98CC51A04A51812B130BBAC92747"/>
  </w:style>
  <w:style w:type="paragraph" w:customStyle="1" w:styleId="540AB28F2680462BB804F3125FCF90F9">
    <w:name w:val="540AB28F2680462BB804F3125FCF90F9"/>
  </w:style>
  <w:style w:type="paragraph" w:customStyle="1" w:styleId="F1BA9BC6D10F4C15BAEBD319B805D836">
    <w:name w:val="F1BA9BC6D10F4C15BAEBD319B805D836"/>
  </w:style>
  <w:style w:type="paragraph" w:customStyle="1" w:styleId="AA2C177B2DF54FF1AF8591798998639B">
    <w:name w:val="AA2C177B2DF54FF1AF8591798998639B"/>
  </w:style>
  <w:style w:type="paragraph" w:customStyle="1" w:styleId="7DE7899EE8604574842BDAE20506A3F9">
    <w:name w:val="7DE7899EE8604574842BDAE20506A3F9"/>
  </w:style>
  <w:style w:type="paragraph" w:customStyle="1" w:styleId="93F20426A40046D98B4CB52190A5AF51">
    <w:name w:val="93F20426A40046D98B4CB52190A5AF51"/>
  </w:style>
  <w:style w:type="paragraph" w:customStyle="1" w:styleId="F3817C376EAD45129DF31B2F8F220B39">
    <w:name w:val="F3817C376EAD45129DF31B2F8F220B39"/>
  </w:style>
  <w:style w:type="paragraph" w:customStyle="1" w:styleId="C3CF73E5F57F44109CD611BFC743381E">
    <w:name w:val="C3CF73E5F57F44109CD611BFC743381E"/>
  </w:style>
  <w:style w:type="paragraph" w:customStyle="1" w:styleId="CADD9BAD632A4A5A961B9BE7E56A6A7E">
    <w:name w:val="CADD9BAD632A4A5A961B9BE7E56A6A7E"/>
  </w:style>
  <w:style w:type="paragraph" w:customStyle="1" w:styleId="640DF0F680594B89AC726E61B02F84B9">
    <w:name w:val="640DF0F680594B89AC726E61B02F84B9"/>
  </w:style>
  <w:style w:type="paragraph" w:customStyle="1" w:styleId="BDB2FB3209194A968145658E80E888D4">
    <w:name w:val="BDB2FB3209194A968145658E80E888D4"/>
  </w:style>
  <w:style w:type="paragraph" w:customStyle="1" w:styleId="99C85A57DF9E48CA9924C0213F850E18">
    <w:name w:val="99C85A57DF9E48CA9924C0213F850E18"/>
  </w:style>
  <w:style w:type="paragraph" w:customStyle="1" w:styleId="787D6D7DB22C4527BC88C5882CABC086">
    <w:name w:val="787D6D7DB22C4527BC88C5882CABC086"/>
  </w:style>
  <w:style w:type="paragraph" w:customStyle="1" w:styleId="DEA96613EA4D42EC914F58C53BC91D5F">
    <w:name w:val="DEA96613EA4D42EC914F58C53BC91D5F"/>
  </w:style>
  <w:style w:type="paragraph" w:customStyle="1" w:styleId="A9907E0ADBE941AFA9F3908CBE48F6BE">
    <w:name w:val="A9907E0ADBE941AFA9F3908CBE48F6BE"/>
  </w:style>
  <w:style w:type="paragraph" w:customStyle="1" w:styleId="D235ABF1B08945D087B4AEAFB6EE7960">
    <w:name w:val="D235ABF1B08945D087B4AEAFB6EE79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6BB962EF-68B6-4C82-BB14-FB72894746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4A53D-8D0E-4C56-BBDC-5F8B92177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793CCF-E2A2-4B9A-8B19-57F1418A87AC}">
  <ds:schemaRefs>
    <ds:schemaRef ds:uri="http://purl.org/dc/dcmitype/"/>
    <ds:schemaRef ds:uri="http://www.w3.org/XML/1998/namespace"/>
    <ds:schemaRef ds:uri="40262f94-9f35-4ac3-9a90-690165a166b7"/>
    <ds:schemaRef ds:uri="http://schemas.microsoft.com/office/infopath/2007/PartnerControls"/>
    <ds:schemaRef ds:uri="a4f35948-e619-41b3-aa29-22878b09cfd2"/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Jolene Ford</cp:lastModifiedBy>
  <cp:revision>2</cp:revision>
  <dcterms:created xsi:type="dcterms:W3CDTF">2018-04-20T22:42:00Z</dcterms:created>
  <dcterms:modified xsi:type="dcterms:W3CDTF">2018-04-2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